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enrolment"/>
      <w:bookmarkEnd w:id="21"/>
      <w:r>
        <w:t xml:space="preserve">How to implement enrolment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738bb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bdbd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9a614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19Z</dcterms:created>
  <dcterms:modified xsi:type="dcterms:W3CDTF">2016-12-06T04:22:19Z</dcterms:modified>
</cp:coreProperties>
</file>